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3517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01358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53972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3298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545532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7227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85912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55451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7850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1979194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193761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190885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193565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191792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474720" cy="282982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умуреева Галина Аркадьевна НКАбд-05-23</dc:creator>
  <dc:language>ru-RU</dc:language>
  <cp:keywords/>
  <dcterms:created xsi:type="dcterms:W3CDTF">2024-03-11T09:18:57Z</dcterms:created>
  <dcterms:modified xsi:type="dcterms:W3CDTF">2024-03-11T09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